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39AA" w:rsidRDefault="00EF61D2">
      <w:pPr>
        <w:rPr>
          <w:b/>
          <w:sz w:val="32"/>
          <w:szCs w:val="32"/>
          <w:u w:val="single"/>
        </w:rPr>
      </w:pPr>
      <w:r>
        <w:rPr>
          <w:b/>
          <w:sz w:val="32"/>
          <w:szCs w:val="32"/>
          <w:u w:val="single"/>
        </w:rPr>
        <w:t>HOW TO TREAT ERE</w:t>
      </w:r>
      <w:r w:rsidR="00360B81">
        <w:rPr>
          <w:b/>
          <w:sz w:val="32"/>
          <w:szCs w:val="32"/>
          <w:u w:val="single"/>
        </w:rPr>
        <w:t>C</w:t>
      </w:r>
      <w:r>
        <w:rPr>
          <w:b/>
          <w:sz w:val="32"/>
          <w:szCs w:val="32"/>
          <w:u w:val="single"/>
        </w:rPr>
        <w:t>TILE DYSFUNCTION WITH MONDIA ROOT</w:t>
      </w:r>
    </w:p>
    <w:p w:rsidR="00EF61D2" w:rsidRDefault="00EF61D2">
      <w:r>
        <w:t xml:space="preserve">First things first, before looking at the ways </w:t>
      </w:r>
      <w:proofErr w:type="spellStart"/>
      <w:r>
        <w:t>o</w:t>
      </w:r>
      <w:proofErr w:type="spellEnd"/>
      <w:r>
        <w:t xml:space="preserve"> treat erectile dysfunction; most people usually ask the question - what is erectile dysfunction?</w:t>
      </w:r>
    </w:p>
    <w:p w:rsidR="00EF61D2" w:rsidRDefault="00EF61D2">
      <w:r>
        <w:t>Erectile dysfunction is a condition which is popular among men from ages 40-70. It is the inability to get and keep an erection firm enough for sex. And it can be caused by either physiological or psychological factors.</w:t>
      </w:r>
    </w:p>
    <w:p w:rsidR="00541989" w:rsidRDefault="00541989">
      <w:r>
        <w:t>ED</w:t>
      </w:r>
      <w:r w:rsidR="00360B81">
        <w:t>, as it is most fondly called,</w:t>
      </w:r>
      <w:r>
        <w:t xml:space="preserve"> </w:t>
      </w:r>
      <w:r w:rsidR="00361C47">
        <w:t>can be classified into:</w:t>
      </w:r>
    </w:p>
    <w:p w:rsidR="00361C47" w:rsidRDefault="00361C47" w:rsidP="00361C47">
      <w:pPr>
        <w:pStyle w:val="ListParagraph"/>
        <w:numPr>
          <w:ilvl w:val="0"/>
          <w:numId w:val="1"/>
        </w:numPr>
      </w:pPr>
      <w:r>
        <w:t>Psychogenic- caused by performance anxiety</w:t>
      </w:r>
    </w:p>
    <w:p w:rsidR="00361C47" w:rsidRDefault="00361C47" w:rsidP="00361C47">
      <w:pPr>
        <w:pStyle w:val="ListParagraph"/>
        <w:numPr>
          <w:ilvl w:val="0"/>
          <w:numId w:val="1"/>
        </w:numPr>
      </w:pPr>
      <w:r>
        <w:t>Neurogenic- Caused by stroke or spinal cord injury</w:t>
      </w:r>
    </w:p>
    <w:p w:rsidR="00361C47" w:rsidRDefault="00361C47" w:rsidP="00361C47">
      <w:pPr>
        <w:pStyle w:val="ListParagraph"/>
        <w:numPr>
          <w:ilvl w:val="0"/>
          <w:numId w:val="1"/>
        </w:numPr>
      </w:pPr>
      <w:r>
        <w:t xml:space="preserve">Hormonal – Caused by hypogonadism or </w:t>
      </w:r>
      <w:proofErr w:type="spellStart"/>
      <w:r>
        <w:t>hyperprolactinoma</w:t>
      </w:r>
      <w:proofErr w:type="spellEnd"/>
    </w:p>
    <w:p w:rsidR="00361C47" w:rsidRDefault="00361C47" w:rsidP="00361C47">
      <w:pPr>
        <w:pStyle w:val="ListParagraph"/>
        <w:numPr>
          <w:ilvl w:val="0"/>
          <w:numId w:val="1"/>
        </w:numPr>
      </w:pPr>
      <w:proofErr w:type="spellStart"/>
      <w:r>
        <w:t>Vasculogenic</w:t>
      </w:r>
      <w:proofErr w:type="spellEnd"/>
      <w:r>
        <w:t>- caused by atherosclerosis or hypertension</w:t>
      </w:r>
    </w:p>
    <w:p w:rsidR="00361C47" w:rsidRDefault="00361C47" w:rsidP="00361C47">
      <w:pPr>
        <w:pStyle w:val="ListParagraph"/>
        <w:numPr>
          <w:ilvl w:val="0"/>
          <w:numId w:val="1"/>
        </w:numPr>
      </w:pPr>
      <w:r>
        <w:t>Medication</w:t>
      </w:r>
      <w:r w:rsidR="00360B81">
        <w:t>-</w:t>
      </w:r>
      <w:r>
        <w:t xml:space="preserve">induced- caused by alcohol, cigarette or intake of other antidepressants. </w:t>
      </w:r>
    </w:p>
    <w:p w:rsidR="00361C47" w:rsidRDefault="00361C47" w:rsidP="00361C47">
      <w:pPr>
        <w:rPr>
          <w:i/>
        </w:rPr>
      </w:pPr>
      <w:r>
        <w:t xml:space="preserve">A lot of over the counter Viagra has been reported to be able to treat this condition but that begs the question- Why can’t we treat it with natural methods? And the answer is YES, it can be treated with natural herbs and roots. We are going to be looking at one of such roots which </w:t>
      </w:r>
      <w:r w:rsidR="00360B81">
        <w:t>are</w:t>
      </w:r>
      <w:r>
        <w:t xml:space="preserve"> the </w:t>
      </w:r>
      <w:proofErr w:type="spellStart"/>
      <w:r w:rsidRPr="00361C47">
        <w:rPr>
          <w:i/>
        </w:rPr>
        <w:t>Mondia</w:t>
      </w:r>
      <w:proofErr w:type="spellEnd"/>
      <w:r w:rsidRPr="00361C47">
        <w:rPr>
          <w:i/>
        </w:rPr>
        <w:t xml:space="preserve"> </w:t>
      </w:r>
      <w:proofErr w:type="spellStart"/>
      <w:r w:rsidRPr="00361C47">
        <w:rPr>
          <w:i/>
        </w:rPr>
        <w:t>Whitei</w:t>
      </w:r>
      <w:proofErr w:type="spellEnd"/>
      <w:r>
        <w:rPr>
          <w:i/>
        </w:rPr>
        <w:t>.</w:t>
      </w:r>
    </w:p>
    <w:p w:rsidR="00361C47" w:rsidRDefault="00361C47" w:rsidP="00361C47">
      <w:pPr>
        <w:rPr>
          <w:b/>
          <w:u w:val="single"/>
        </w:rPr>
      </w:pPr>
      <w:r>
        <w:rPr>
          <w:b/>
          <w:u w:val="single"/>
        </w:rPr>
        <w:t>MONDIA WHITEI</w:t>
      </w:r>
    </w:p>
    <w:p w:rsidR="00361C47" w:rsidRDefault="00361C47" w:rsidP="00361C47">
      <w:r>
        <w:t xml:space="preserve">The </w:t>
      </w:r>
      <w:proofErr w:type="spellStart"/>
      <w:r w:rsidRPr="00361C47">
        <w:rPr>
          <w:i/>
        </w:rPr>
        <w:t>mondia</w:t>
      </w:r>
      <w:proofErr w:type="spellEnd"/>
      <w:r w:rsidRPr="00361C47">
        <w:rPr>
          <w:i/>
        </w:rPr>
        <w:t xml:space="preserve"> </w:t>
      </w:r>
      <w:proofErr w:type="spellStart"/>
      <w:r w:rsidRPr="00361C47">
        <w:rPr>
          <w:i/>
        </w:rPr>
        <w:t>whitei</w:t>
      </w:r>
      <w:proofErr w:type="spellEnd"/>
      <w:r>
        <w:t xml:space="preserve"> is a plant of the </w:t>
      </w:r>
      <w:proofErr w:type="spellStart"/>
      <w:r>
        <w:t>perilocaceae</w:t>
      </w:r>
      <w:proofErr w:type="spellEnd"/>
      <w:r>
        <w:t xml:space="preserve"> family and is of African descent. It is commonly found in Ghana where it is used traditional</w:t>
      </w:r>
      <w:r w:rsidR="00360B81">
        <w:t>ly</w:t>
      </w:r>
      <w:r>
        <w:t xml:space="preserve"> for the management of erectile dysfunction and to increase libido.</w:t>
      </w:r>
      <w:r w:rsidR="002A72FB">
        <w:t xml:space="preserve"> It is rich in bio-active medicinal alkaloids and other minerals which has nutritional value and helps in stimulating the erectile or</w:t>
      </w:r>
      <w:r w:rsidR="00D034A0">
        <w:t xml:space="preserve">gans to vasodilate and </w:t>
      </w:r>
      <w:r w:rsidR="0034464D">
        <w:t>allows</w:t>
      </w:r>
      <w:r w:rsidR="00D034A0">
        <w:t xml:space="preserve"> erection to occur.</w:t>
      </w:r>
      <w:r w:rsidR="0030789C">
        <w:t xml:space="preserve"> Though it’s been used by pharmaceutical companies to synthesize orthodox medicine, it is still being used traditionally.</w:t>
      </w:r>
    </w:p>
    <w:p w:rsidR="000355E5" w:rsidRDefault="000355E5" w:rsidP="00361C47">
      <w:pPr>
        <w:rPr>
          <w:b/>
          <w:u w:val="single"/>
        </w:rPr>
      </w:pPr>
      <w:r>
        <w:rPr>
          <w:b/>
          <w:u w:val="single"/>
        </w:rPr>
        <w:t>USES</w:t>
      </w:r>
    </w:p>
    <w:p w:rsidR="000355E5" w:rsidRDefault="000355E5" w:rsidP="000355E5">
      <w:pPr>
        <w:pStyle w:val="ListParagraph"/>
        <w:numPr>
          <w:ilvl w:val="0"/>
          <w:numId w:val="1"/>
        </w:numPr>
      </w:pPr>
      <w:r>
        <w:t xml:space="preserve">The </w:t>
      </w:r>
      <w:proofErr w:type="spellStart"/>
      <w:r>
        <w:t>Mondia</w:t>
      </w:r>
      <w:proofErr w:type="spellEnd"/>
      <w:r>
        <w:t xml:space="preserve"> root is mostly used medicinally as libido and sex inducing plant. It is also used to treat erectile dysfunction and can be used as a laxative for abdominal pain.</w:t>
      </w:r>
    </w:p>
    <w:p w:rsidR="000355E5" w:rsidRDefault="000355E5" w:rsidP="000355E5">
      <w:pPr>
        <w:pStyle w:val="ListParagraph"/>
        <w:numPr>
          <w:ilvl w:val="0"/>
          <w:numId w:val="1"/>
        </w:numPr>
      </w:pPr>
      <w:r>
        <w:t>Also</w:t>
      </w:r>
      <w:r w:rsidR="00360B81">
        <w:t>,</w:t>
      </w:r>
      <w:r>
        <w:t xml:space="preserve"> it has nut</w:t>
      </w:r>
      <w:r w:rsidR="00544706">
        <w:t>r</w:t>
      </w:r>
      <w:r>
        <w:t xml:space="preserve">itional properties as its roots and tubers </w:t>
      </w:r>
      <w:r w:rsidR="00360B81">
        <w:t>are</w:t>
      </w:r>
      <w:r>
        <w:t xml:space="preserve"> used as food.</w:t>
      </w:r>
    </w:p>
    <w:p w:rsidR="000355E5" w:rsidRDefault="0035708D" w:rsidP="000355E5">
      <w:r>
        <w:t>Inasmuch as the whole plant (leave, roots and tuber inclusive) can be used to treat erectile dysfunction, it is believed that the root is the most potent as it “houses most of the curative compounds” of the plant.</w:t>
      </w:r>
    </w:p>
    <w:p w:rsidR="004804EB" w:rsidRDefault="00616F45" w:rsidP="000355E5">
      <w:pPr>
        <w:rPr>
          <w:b/>
          <w:u w:val="single"/>
        </w:rPr>
      </w:pPr>
      <w:r>
        <w:rPr>
          <w:b/>
          <w:u w:val="single"/>
        </w:rPr>
        <w:t xml:space="preserve">MODES OF </w:t>
      </w:r>
      <w:r w:rsidR="004804EB">
        <w:rPr>
          <w:b/>
          <w:u w:val="single"/>
        </w:rPr>
        <w:t>TREATMENT</w:t>
      </w:r>
    </w:p>
    <w:p w:rsidR="004804EB" w:rsidRDefault="004804EB" w:rsidP="000355E5">
      <w:r>
        <w:t xml:space="preserve">Traditionally, the </w:t>
      </w:r>
      <w:proofErr w:type="spellStart"/>
      <w:r>
        <w:t>Mondia</w:t>
      </w:r>
      <w:proofErr w:type="spellEnd"/>
      <w:r>
        <w:t xml:space="preserve"> root is either soaked for days in water or alcohol to extract the alkaloids whi</w:t>
      </w:r>
      <w:r w:rsidR="00360B81">
        <w:t>ch</w:t>
      </w:r>
      <w:r>
        <w:t xml:space="preserve"> is either drank or used in </w:t>
      </w:r>
      <w:r w:rsidR="00360B81">
        <w:t xml:space="preserve">the </w:t>
      </w:r>
      <w:r>
        <w:t>preparation of food for the patient with erectile with dysfunction.</w:t>
      </w:r>
    </w:p>
    <w:p w:rsidR="004804EB" w:rsidRDefault="004804EB" w:rsidP="000355E5">
      <w:r>
        <w:t xml:space="preserve">The roots can also be cut up and ground to powder and this also can be mixed with water and drank or used as </w:t>
      </w:r>
      <w:r w:rsidR="00360B81">
        <w:t xml:space="preserve">a </w:t>
      </w:r>
      <w:r>
        <w:t>spice or preparing food.</w:t>
      </w:r>
    </w:p>
    <w:p w:rsidR="004804EB" w:rsidRDefault="004804EB" w:rsidP="000355E5">
      <w:pPr>
        <w:rPr>
          <w:b/>
          <w:u w:val="single"/>
        </w:rPr>
      </w:pPr>
      <w:r w:rsidRPr="004804EB">
        <w:rPr>
          <w:b/>
          <w:u w:val="single"/>
        </w:rPr>
        <w:lastRenderedPageBreak/>
        <w:t>EFFECTS</w:t>
      </w:r>
    </w:p>
    <w:p w:rsidR="004804EB" w:rsidRDefault="004804EB" w:rsidP="004804EB">
      <w:pPr>
        <w:pStyle w:val="ListParagraph"/>
        <w:numPr>
          <w:ilvl w:val="0"/>
          <w:numId w:val="1"/>
        </w:numPr>
      </w:pPr>
      <w:r>
        <w:t xml:space="preserve">The </w:t>
      </w:r>
      <w:proofErr w:type="spellStart"/>
      <w:r>
        <w:t>Mondia</w:t>
      </w:r>
      <w:proofErr w:type="spellEnd"/>
      <w:r>
        <w:t xml:space="preserve"> root has a relaxing effect on the nerves as it increases the blood flow to the penile regions</w:t>
      </w:r>
      <w:r w:rsidR="001A31AE">
        <w:t xml:space="preserve"> to enable the penis </w:t>
      </w:r>
      <w:bookmarkStart w:id="0" w:name="_GoBack"/>
      <w:bookmarkEnd w:id="0"/>
      <w:r w:rsidR="00360B81">
        <w:t xml:space="preserve">to </w:t>
      </w:r>
      <w:r w:rsidR="001A31AE">
        <w:t>become erect.</w:t>
      </w:r>
    </w:p>
    <w:p w:rsidR="004804EB" w:rsidRDefault="001A31AE" w:rsidP="004804EB">
      <w:pPr>
        <w:pStyle w:val="ListParagraph"/>
        <w:numPr>
          <w:ilvl w:val="0"/>
          <w:numId w:val="1"/>
        </w:numPr>
      </w:pPr>
      <w:r>
        <w:t>It also serves as a sort of Viagra or sexual performance booster as it increases libido.</w:t>
      </w:r>
    </w:p>
    <w:p w:rsidR="001A31AE" w:rsidRPr="004804EB" w:rsidRDefault="00F05BCB" w:rsidP="004804EB">
      <w:pPr>
        <w:pStyle w:val="ListParagraph"/>
        <w:numPr>
          <w:ilvl w:val="0"/>
          <w:numId w:val="1"/>
        </w:numPr>
      </w:pPr>
      <w:r>
        <w:t>It can also be used as a laxative</w:t>
      </w:r>
      <w:r w:rsidR="00616F45">
        <w:t xml:space="preserve"> for abdominal and bowel discomfort.</w:t>
      </w:r>
    </w:p>
    <w:sectPr w:rsidR="001A31AE" w:rsidRPr="004804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632CF"/>
    <w:multiLevelType w:val="hybridMultilevel"/>
    <w:tmpl w:val="45BCB440"/>
    <w:lvl w:ilvl="0" w:tplc="C1EE6ED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yNDUzMzMwMDW2NLdQ0lEKTi0uzszPAykwqgUAi0x5OiwAAAA="/>
  </w:docVars>
  <w:rsids>
    <w:rsidRoot w:val="00EF61D2"/>
    <w:rsid w:val="000355E5"/>
    <w:rsid w:val="001A31AE"/>
    <w:rsid w:val="002A72FB"/>
    <w:rsid w:val="0030789C"/>
    <w:rsid w:val="0034464D"/>
    <w:rsid w:val="0035708D"/>
    <w:rsid w:val="00360B81"/>
    <w:rsid w:val="00361C47"/>
    <w:rsid w:val="004804EB"/>
    <w:rsid w:val="00541989"/>
    <w:rsid w:val="00544706"/>
    <w:rsid w:val="00616F45"/>
    <w:rsid w:val="00D034A0"/>
    <w:rsid w:val="00E639AA"/>
    <w:rsid w:val="00EF61D2"/>
    <w:rsid w:val="00F05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1C4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1C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2</Pages>
  <Words>408</Words>
  <Characters>233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3</cp:revision>
  <dcterms:created xsi:type="dcterms:W3CDTF">2019-04-21T04:47:00Z</dcterms:created>
  <dcterms:modified xsi:type="dcterms:W3CDTF">2019-04-21T21:49:00Z</dcterms:modified>
</cp:coreProperties>
</file>